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de3bbba1923ae4f574186867b1d6dd491150fa"/>
      <w:r>
        <w:rPr>
          <w:b/>
        </w:rPr>
        <w:t xml:space="preserve">ПРОТОКОЛ ПРО РЕЗУЛЬТАТИ ЗЕМЕЛЬНИХ ТОРГІВ № LRE001-UA-20240301-06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Ладижин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3.04.2024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3.04.2024 12:2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8,4318 га, кадастровий номер 0510600000:07:023:0197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 площею 8,4318 га, кадастровий номер 0510600000:07:023:0197, для ведення товарного сільськогосподарського виробництва, яка розташована на території Ладижинської міської територіальної громади Гайсинського району Вінниц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4 875,3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8 22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348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462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ЛЕШОВ ОЛЕКСАНДР МИКОЛАЙОВИЧ, ІПН/РНОКПП: 32167087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ПАЛАНСЬКЕ" , ЄДРПОУ: 42062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64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7 88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09:25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64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8 229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10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64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8 229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10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ПАЛАНСЬКЕ"</w:t>
            </w:r>
          </w:p>
        </w:tc>
        <w:tc>
          <w:p>
            <w:pPr>
              <w:pStyle w:val="Compact"/>
              <w:jc w:val="left"/>
            </w:pPr>
            <w:r>
              <w:t xml:space="preserve">64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4.2024 13:5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ЕШОВ ОЛЕКСАНДР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68 229,00 грн</w:t>
            </w:r>
          </w:p>
        </w:tc>
        <w:tc>
          <w:p>
            <w:pPr>
              <w:pStyle w:val="Compact"/>
              <w:jc w:val="left"/>
            </w:pPr>
            <w:r>
              <w:t xml:space="preserve">03.04.2024 12:10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ОП КУЛЕШОВ ОЛЕКСАНДР МИКОЛАЙОВИЧ, ІПН/РНОКПП: 321670879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411,45 грн (три тисячі чотириста одинадцять гривень 4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 051,14 грн (сім тисяч п'ятдесят одна гривня 14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1 177,86 грн (шістдесят одна тисяча сто сімдесят сім гривень 8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ін.обл./м.Ладижин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48999980334129815000002916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ін.обл./м.Ладижин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289999803341198120000029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4.2024 12:2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ОП КУЛЕШОВ ОЛЕКСАНДР МИКОЛАЙОВИЧ, ІПН/РНОКПП: 3216708790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Ладижинська мі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3:02Z</dcterms:created>
  <dcterms:modified xsi:type="dcterms:W3CDTF">2024-05-20T09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